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Guinea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GN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789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9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27, hv237, hv243a, hv243b, hv244, hv246, sh121a, sh121b, sh121e, sh121h, sh121i, sh121j, sh121k, sh121l, sh121o, sh122b, sh122c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ource of electricity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ck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ource of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3.5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9.7% (1/yes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4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6.5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0.6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ck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6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8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1.3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ource of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6% (1/yes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4% (1/yes)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9.5% (1/yes)</w:t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sim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8.6% (1/yes)</w:t>
            </w:r>
          </w:p>
        </w:tc>
      </w:tr>
      <w:tr>
        <w:trPr>
          <w:trHeight w:val="618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 android/i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7.9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ource of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6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5</w:t>
            </w:r>
          </w:p>
        </w:tc>
      </w:tr>
      <w:tr>
        <w:trPr>
          <w:trHeight w:val="56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</w:t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1</w:t>
            </w:r>
          </w:p>
        </w:tc>
      </w:tr>
      <w:tr>
        <w:trPr>
          <w:trHeight w:val="569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7</w:t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4 (8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 (7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8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9 (7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36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7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46 (7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4 (1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(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.4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4 (8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1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8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4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9 (7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 (23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36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9 (24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7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25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46 (7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14 (20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4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7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3 (4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4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3 (7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8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 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 (8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520 (6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 (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1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2 (1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 (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5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5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7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6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Guinea 2018</dc:title>
  <dc:creator/>
  <cp:keywords/>
  <dcterms:created xsi:type="dcterms:W3CDTF">2024-07-20T20:06:19Z</dcterms:created>
  <dcterms:modified xsi:type="dcterms:W3CDTF">2024-07-20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